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790D1A" w14:textId="7DF95729" w:rsidR="00F875E6" w:rsidRDefault="003D0499">
      <w:r>
        <w:t>considering benchmarking data 3.76 Planning: Teamwork Meets “Proficient” criteria and demonstrates advanced insight into using teamwork principles for developing strategic plans surrounding reimbursement Recommends appropriate collaborative teamwork principles that would be beneficial for healthcare strategic planning in terms of reimbursement, providing support for recommendations Recommends teamwork principles, but they are not appropriate or adequate for the intended purpose or response has gaps in detail or relevant support Does not recommend collaborative teamwork principles that would be beneficial for healthcare strategic planning in terms of reimbursement 6.27 Planning: Communicating Meets “Proficient” criteria and demonstrates exceptional insight into communication tools and strategies for targeted audiences Recommends appropriate tools or strategies for communicating strategic planning conclusions to various audiences, providing support for recommendations Recommends tools or strategies, but they are not appropriate for communicating strategic</w:t>
      </w:r>
    </w:p>
    <w:sectPr w:rsidR="00F875E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3szQztjSyMDMwMzdT0lEKTi0uzszPAykwrAUA7SL9+ywAAAA="/>
  </w:docVars>
  <w:rsids>
    <w:rsidRoot w:val="007C04A4"/>
    <w:rsid w:val="00020434"/>
    <w:rsid w:val="00025035"/>
    <w:rsid w:val="000E50AB"/>
    <w:rsid w:val="0012148B"/>
    <w:rsid w:val="001415BC"/>
    <w:rsid w:val="00143085"/>
    <w:rsid w:val="001640A1"/>
    <w:rsid w:val="001A0B61"/>
    <w:rsid w:val="001A17D2"/>
    <w:rsid w:val="001F4D6D"/>
    <w:rsid w:val="00270496"/>
    <w:rsid w:val="00291C84"/>
    <w:rsid w:val="0030218E"/>
    <w:rsid w:val="00315A28"/>
    <w:rsid w:val="00396D50"/>
    <w:rsid w:val="003D0499"/>
    <w:rsid w:val="003D76E3"/>
    <w:rsid w:val="003F2E83"/>
    <w:rsid w:val="004232AB"/>
    <w:rsid w:val="00425BE8"/>
    <w:rsid w:val="00497A20"/>
    <w:rsid w:val="004A26C3"/>
    <w:rsid w:val="004F5A2A"/>
    <w:rsid w:val="00624243"/>
    <w:rsid w:val="0063120E"/>
    <w:rsid w:val="006E5057"/>
    <w:rsid w:val="00704A50"/>
    <w:rsid w:val="00705717"/>
    <w:rsid w:val="00727AC3"/>
    <w:rsid w:val="00742684"/>
    <w:rsid w:val="00794C00"/>
    <w:rsid w:val="007C04A4"/>
    <w:rsid w:val="00805CB3"/>
    <w:rsid w:val="00833ACF"/>
    <w:rsid w:val="00850F5F"/>
    <w:rsid w:val="00964E27"/>
    <w:rsid w:val="009C53C0"/>
    <w:rsid w:val="009E1055"/>
    <w:rsid w:val="00A43A50"/>
    <w:rsid w:val="00A70795"/>
    <w:rsid w:val="00A90E99"/>
    <w:rsid w:val="00B453A9"/>
    <w:rsid w:val="00BD1225"/>
    <w:rsid w:val="00C03939"/>
    <w:rsid w:val="00C5714B"/>
    <w:rsid w:val="00CA387B"/>
    <w:rsid w:val="00D42872"/>
    <w:rsid w:val="00D85F50"/>
    <w:rsid w:val="00D86325"/>
    <w:rsid w:val="00E767A4"/>
    <w:rsid w:val="00F552DF"/>
    <w:rsid w:val="00F875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2234A6"/>
  <w15:chartTrackingRefBased/>
  <w15:docId w15:val="{9A565460-CE53-4BD5-974A-8867C369A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043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59</Words>
  <Characters>911</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19T06:18:00Z</dcterms:created>
  <dcterms:modified xsi:type="dcterms:W3CDTF">2021-11-19T06:18:00Z</dcterms:modified>
</cp:coreProperties>
</file>